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5.jpg" ContentType="image/jpeg"/>
  <Override PartName="/word/media/rId23.jpg" ContentType="image/jpeg"/>
  <Override PartName="/word/media/rId22.jpg" ContentType="image/jpeg"/>
  <Override PartName="/word/media/rId27.jpg" ContentType="image/jpeg"/>
  <Override PartName="/word/media/rId26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9</w:t>
            </w:r>
            <w:r>
              <w:t xml:space="preserve">”</w:t>
            </w:r>
            <w:r>
              <w:t xml:space="preserve"> </w:t>
            </w:r>
            <w:r>
              <w:t xml:space="preserve">subtitle: ” ТТекстовой редактор emacs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Аслиддин Ахлиддинзода</w:t>
            </w:r>
            <w:r>
              <w:t xml:space="preserve">”</w:t>
            </w:r>
            <w:r>
              <w:t xml:space="preserve"> </w:t>
            </w:r>
            <w:r>
              <w:t xml:space="preserve">НФИ бд 01-21</w:t>
            </w:r>
            <w:r>
              <w:t xml:space="preserve"> </w:t>
            </w: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8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Создал файл lab07.sh с помощью комбинации Ctrl-x Ctrl-f и пешел в него.</w:t>
      </w:r>
      <w:r>
        <w:t xml:space="preserve"> </w:t>
      </w:r>
      <w:r>
        <w:t xml:space="preserve">Создал файл lab07.sh с помощью комбинации Ctrl-x Ctrl-f и пешел в него.</w:t>
      </w:r>
    </w:p>
    <w:p>
      <w:pPr>
        <w:pStyle w:val="BodyText"/>
      </w:pPr>
      <w:r>
        <w:t xml:space="preserve">Ввел текст.</w:t>
      </w:r>
      <w:r>
        <w:t xml:space="preserve"> </w:t>
      </w:r>
      <w:r>
        <w:drawing>
          <wp:inline>
            <wp:extent cx="2349500" cy="3263900"/>
            <wp:effectExtent b="0" l="0" r="0" t="0"/>
            <wp:docPr descr="Ввел текст." title="" id="1" name="Picture"/>
            <a:graphic>
              <a:graphicData uri="http://schemas.openxmlformats.org/drawingml/2006/picture">
                <pic:pic>
                  <pic:nvPicPr>
                    <pic:cNvPr descr="https://sun9-82.userapi.com/s/v1/if2/L3P_MAdIg3mmjwIk0b4P3AGsNOUjdI6SQ_9wBg8chhgxPFccDJ1TeLmvX4rhmNzFkM6XRC1RZr7kqQQxK4K4Bzk0.jpg?size=185x25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резал одной командой целую строку (С-k) и Вставил эту строку в конец файла (C-y).</w:t>
      </w:r>
      <w:r>
        <w:t xml:space="preserve"> </w:t>
      </w:r>
      <w:r>
        <w:drawing>
          <wp:inline>
            <wp:extent cx="1587500" cy="2133600"/>
            <wp:effectExtent b="0" l="0" r="0" t="0"/>
            <wp:docPr descr="Вырезал одной командой целую строку (С-k) и Вставил эту строку в конец файла (C-y)." title="" id="1" name="Picture"/>
            <a:graphic>
              <a:graphicData uri="http://schemas.openxmlformats.org/drawingml/2006/picture">
                <pic:pic>
                  <pic:nvPicPr>
                    <pic:cNvPr descr="https://sun9-34.userapi.com/s/v1/if2/XplfhkR2XJqLzdpUDOh6vFCMX63aqHh_yIM2721upA-MOPGkmp86Uag9wLYik-5ETtW4qmXTdy8rGmc8wz8fSrzq.jpg?size=125x16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стился во вновь открытое окно (C-x) o со списком открытых буферов и переключился на другой буфер.</w:t>
      </w:r>
      <w:r>
        <w:t xml:space="preserve"> </w:t>
      </w:r>
      <w:r>
        <w:drawing>
          <wp:inline>
            <wp:extent cx="5334000" cy="5104190"/>
            <wp:effectExtent b="0" l="0" r="0" t="0"/>
            <wp:docPr descr="Переместился во вновь открытое окно (C-x) o со списком открытых буферов и переключился на другой буфер." title="" id="1" name="Picture"/>
            <a:graphic>
              <a:graphicData uri="http://schemas.openxmlformats.org/drawingml/2006/picture">
                <pic:pic>
                  <pic:nvPicPr>
                    <pic:cNvPr descr="https://sun9-3.userapi.com/s/v1/if2/lRE-dXokF7kVaB-ipPAI40d3QUS7Nyx3i47HehffEa1KRJZFY1TGBsuYIhvxD-f3IgHqq-4dOIWQM7dC-74yASdD.jpg?size=441x42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крыл это окно (C-x 0).</w:t>
      </w:r>
      <w:r>
        <w:t xml:space="preserve"> </w:t>
      </w:r>
      <w:r>
        <w:drawing>
          <wp:inline>
            <wp:extent cx="5334000" cy="5396459"/>
            <wp:effectExtent b="0" l="0" r="0" t="0"/>
            <wp:docPr descr="Закрыл это окно (C-x 0)." title="" id="1" name="Picture"/>
            <a:graphic>
              <a:graphicData uri="http://schemas.openxmlformats.org/drawingml/2006/picture">
                <pic:pic>
                  <pic:nvPicPr>
                    <pic:cNvPr descr="https://sun9-17.userapi.com/s/v1/if2/eOIpAc-AAaYLzjzZNsS0BWxKsoxNBYWL2sBZi8KIdajtmofBoqFx9z0r_FKPh3STXuwg66LWsGtTsbjZ9in94SP8.jpg?size=427x432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делил фрейм на 4 части.</w:t>
      </w:r>
      <w:r>
        <w:t xml:space="preserve"> </w:t>
      </w:r>
      <w:r>
        <w:drawing>
          <wp:inline>
            <wp:extent cx="5334000" cy="5627076"/>
            <wp:effectExtent b="0" l="0" r="0" t="0"/>
            <wp:docPr descr="Поделил фрейм на 4 части." title="" id="1" name="Picture"/>
            <a:graphic>
              <a:graphicData uri="http://schemas.openxmlformats.org/drawingml/2006/picture">
                <pic:pic>
                  <pic:nvPicPr>
                    <pic:cNvPr descr="https://sun9-22.userapi.com/s/v1/if2/-U2nfmRrW8l8_bnpkqFLBNEcZW6HsuPizNJ1SkHX4nWpN05MJ8Cv16NrwYWlU3ExTgXehaKYi_-QTLkXSFhKSLfQ.jpg?size=455x48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каждом открыл новый буфер и ввел несколько строк.</w:t>
      </w:r>
      <w:r>
        <w:t xml:space="preserve"> </w:t>
      </w:r>
      <w:r>
        <w:drawing>
          <wp:inline>
            <wp:extent cx="5334000" cy="4460651"/>
            <wp:effectExtent b="0" l="0" r="0" t="0"/>
            <wp:docPr descr="В каждом открыл новый буфер и ввел несколько строк." title="" id="1" name="Picture"/>
            <a:graphic>
              <a:graphicData uri="http://schemas.openxmlformats.org/drawingml/2006/picture">
                <pic:pic>
                  <pic:nvPicPr>
                    <pic:cNvPr descr="https://sun9-52.userapi.com/s/v1/if2/ruCQSRNnbbEQgHkH2j9EzVJhXfTu776u94fznTpxHR4qM4RFQPgvp-9Z5xyUyYOvr3MBKTOTGAIGw_gm8rutBEA1.jpg?size=568x47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ключился в режим поиска (C-s) и найдите несколько слов, присутствующих в тексте.</w:t>
      </w:r>
      <w:r>
        <w:t xml:space="preserve"> </w:t>
      </w:r>
      <w:r>
        <w:drawing>
          <wp:inline>
            <wp:extent cx="5334000" cy="4559709"/>
            <wp:effectExtent b="0" l="0" r="0" t="0"/>
            <wp:docPr descr="Переключился в режим поиска (C-s) и найдите несколько слов, присутствующих в тексте.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cJvi07Rxp7mGxvettTh2I0HC_sYmZJ9thqmiNqXZEsDY-BrUHsmdXOBzptTmONEO-j_2BkXo3rh6PGBbTM6_NX-t.jpg?size=558x477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Получил практические навыки рабо-</w:t>
      </w:r>
      <w:r>
        <w:t xml:space="preserve"> </w:t>
      </w:r>
      <w:r>
        <w:t xml:space="preserve">ты с редактором Emac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3" Target="media/rId23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21:07:41Z</dcterms:created>
  <dcterms:modified xsi:type="dcterms:W3CDTF">2022-05-06T21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